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3.5.0 --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9458"/>
      </w:tblGrid>
      <w:tr w14:paraId="315CE216" w14:textId="77777777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5000" w:type="pct"/>
          </w:tcPr>
          <w:bookmarkStart w:id="0" w:name="tempHer"/>
          <w:bookmarkEnd w:id="0"/>
          <w:p w:rsidR="0052577D" w14:paraId="315CE215" w14:textId="77777777">
            <w:pPr>
              <w:pStyle w:val="Uthev2"/>
            </w:pPr>
            <w:r>
              <w:fldChar w:fldCharType="begin" w:fldLock="1"/>
            </w:r>
            <w:r>
              <w:instrText>DOCPROPERTY EK_DokTittel</w:instrText>
            </w:r>
            <w:r>
              <w:fldChar w:fldCharType="separate"/>
            </w:r>
            <w:r>
              <w:t>Tilfluktsrom Sentrum; Rydding i løpet av 72 timer</w:t>
            </w:r>
            <w:r>
              <w:fldChar w:fldCharType="end"/>
            </w:r>
          </w:p>
        </w:tc>
      </w:tr>
    </w:tbl>
    <w:p w:rsidR="0052577D" w14:paraId="315CE217" w14:textId="77777777"/>
    <w:p w:rsidR="0052577D" w14:paraId="315CE218" w14:textId="77777777"/>
    <w:p w:rsidR="0052577D" w14:paraId="315CE219" w14:textId="77777777"/>
    <w:p w:rsidR="00635F61" w:rsidRPr="00635F61" w:rsidP="00635F61" w14:paraId="458E8D70" w14:textId="77777777">
      <w:r w:rsidRPr="00635F61">
        <w:t>OPPDATERT 9 mars 2022:</w:t>
      </w:r>
    </w:p>
    <w:p w:rsidR="00635F61" w:rsidRPr="00635F61" w:rsidP="00635F61" w14:paraId="08D4CF18" w14:textId="77777777">
      <w:r w:rsidRPr="00635F61">
        <w:t>Tilfluktsrom på eiendom Odd Frantzens plass 6</w:t>
      </w:r>
    </w:p>
    <w:p w:rsidR="00635F61" w:rsidRPr="00635F61" w:rsidP="00635F61" w14:paraId="6719712E" w14:textId="77777777">
      <w:r w:rsidRPr="00635F61">
        <w:t xml:space="preserve"> Laksevåg </w:t>
      </w:r>
      <w:r w:rsidRPr="00635F61">
        <w:t>vgs</w:t>
      </w:r>
      <w:r w:rsidRPr="00635F61">
        <w:t xml:space="preserve"> &amp; Bergen maritime </w:t>
      </w:r>
      <w:r w:rsidRPr="00635F61">
        <w:t>vgs</w:t>
      </w:r>
      <w:r w:rsidRPr="00635F61">
        <w:t xml:space="preserve"> samt Fagskolen Vestland</w:t>
      </w:r>
    </w:p>
    <w:p w:rsidR="00635F61" w:rsidRPr="00635F61" w:rsidP="00635F61" w14:paraId="5617EB05" w14:textId="77777777">
      <w:pPr>
        <w:numPr>
          <w:ilvl w:val="0"/>
          <w:numId w:val="4"/>
        </w:numPr>
      </w:pPr>
      <w:r w:rsidRPr="00635F61">
        <w:t xml:space="preserve">Matrise for tilbakeføring av undervisningslokale 1 </w:t>
      </w:r>
      <w:r w:rsidRPr="00635F61">
        <w:t>etg</w:t>
      </w:r>
      <w:r w:rsidRPr="00635F61">
        <w:t xml:space="preserve">  til</w:t>
      </w:r>
      <w:r w:rsidRPr="00635F61">
        <w:t xml:space="preserve"> </w:t>
      </w:r>
      <w:r w:rsidRPr="00635F61">
        <w:t>tilfuktsrom</w:t>
      </w:r>
      <w:r w:rsidRPr="00635F61">
        <w:t xml:space="preserve"> i løpet av 72 timer.</w:t>
      </w:r>
    </w:p>
    <w:p w:rsidR="00635F61" w:rsidRPr="00635F61" w:rsidP="00635F61" w14:paraId="6E9FFB93" w14:textId="77777777">
      <w:pPr>
        <w:numPr>
          <w:ilvl w:val="0"/>
          <w:numId w:val="4"/>
        </w:numPr>
      </w:pPr>
      <w:r w:rsidRPr="00635F61">
        <w:t xml:space="preserve">Personellbehovet er ca. 30 </w:t>
      </w:r>
      <w:r w:rsidRPr="00635F61">
        <w:t>stk</w:t>
      </w:r>
      <w:r w:rsidRPr="00635F61">
        <w:t xml:space="preserve"> i de første 48 timene i skiftordning til </w:t>
      </w:r>
      <w:r w:rsidRPr="00635F61">
        <w:t>riving</w:t>
      </w:r>
      <w:r w:rsidRPr="00635F61">
        <w:t>, uttransport og rydding, og deretter 6 driftspersoner i timene 49 til 72 til klargjøring av teknisk utstyr og testing</w:t>
      </w:r>
    </w:p>
    <w:p w:rsidR="00635F61" w:rsidRPr="00635F61" w:rsidP="00635F61" w14:paraId="0A8331AA" w14:textId="77777777">
      <w:pPr>
        <w:numPr>
          <w:ilvl w:val="1"/>
          <w:numId w:val="4"/>
        </w:numPr>
      </w:pPr>
      <w:r w:rsidRPr="00635F61">
        <w:t>Personell defineres som "tilgjengelige ansatte/elever/studenter"</w:t>
      </w:r>
    </w:p>
    <w:p w:rsidR="00635F61" w:rsidRPr="00635F61" w:rsidP="00635F61" w14:paraId="6614F297" w14:textId="77777777">
      <w:pPr>
        <w:numPr>
          <w:ilvl w:val="0"/>
          <w:numId w:val="4"/>
        </w:numPr>
      </w:pPr>
      <w:r w:rsidRPr="00635F61">
        <w:t>Utgangspunktet er minste varslingstid,72 timer for tilbakeføring</w:t>
      </w:r>
    </w:p>
    <w:tbl>
      <w:tblPr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962"/>
        <w:gridCol w:w="5898"/>
        <w:gridCol w:w="2588"/>
      </w:tblGrid>
      <w:tr w14:paraId="498CEE0B" w14:textId="77777777" w:rsidTr="00635F61">
        <w:tblPrEx>
          <w:tblW w:w="0" w:type="auto"/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24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35F61" w:rsidRPr="00635F61" w:rsidP="00635F61" w14:paraId="4CAB6EA9" w14:textId="77777777">
            <w:r w:rsidRPr="00635F61">
              <w:t>Time</w:t>
            </w:r>
          </w:p>
        </w:tc>
        <w:tc>
          <w:tcPr>
            <w:tcW w:w="913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35F61" w:rsidRPr="00635F61" w:rsidP="00635F61" w14:paraId="67C12122" w14:textId="77777777">
            <w:r w:rsidRPr="00635F61">
              <w:t>Tiltak</w:t>
            </w:r>
          </w:p>
        </w:tc>
        <w:tc>
          <w:tcPr>
            <w:tcW w:w="518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35F61" w:rsidRPr="00635F61" w:rsidP="00635F61" w14:paraId="77210A16" w14:textId="77777777"/>
        </w:tc>
      </w:tr>
      <w:tr w14:paraId="31619F27" w14:textId="77777777" w:rsidTr="00635F61">
        <w:tblPrEx>
          <w:tblW w:w="0" w:type="auto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24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35F61" w:rsidRPr="00635F61" w:rsidP="00635F61" w14:paraId="3E95062B" w14:textId="77777777">
            <w:r w:rsidRPr="00635F61">
              <w:t>0 til 24</w:t>
            </w:r>
          </w:p>
        </w:tc>
        <w:tc>
          <w:tcPr>
            <w:tcW w:w="91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35F61" w:rsidRPr="00635F61" w:rsidP="00635F61" w14:paraId="761A8838" w14:textId="77777777">
            <w:r w:rsidRPr="00635F61">
              <w:t>· Åpne «nødutganger» øst og vest.</w:t>
            </w:r>
          </w:p>
          <w:p w:rsidR="00635F61" w:rsidRPr="00635F61" w:rsidP="00635F61" w14:paraId="72E8BC0F" w14:textId="77777777">
            <w:r w:rsidRPr="00635F61">
              <w:t>·  Fjerne</w:t>
            </w:r>
            <w:r w:rsidRPr="00635F61">
              <w:t xml:space="preserve"> teknisk utstyr så som maskin simulator og vaskeri utstyr, samt garderobeskap. Dette kan lagres utenfor i en innleiet 44 fot kontainer.</w:t>
            </w:r>
          </w:p>
          <w:p w:rsidR="00635F61" w:rsidRPr="00635F61" w:rsidP="00635F61" w14:paraId="6583850E" w14:textId="77777777">
            <w:r w:rsidRPr="00635F61">
              <w:t xml:space="preserve">· Fjerne «fredstids-installasjoner» som himlinger, lysarmaturer, </w:t>
            </w:r>
            <w:r w:rsidRPr="00635F61">
              <w:t>ventilasjonsinnstallasjoner</w:t>
            </w:r>
            <w:r w:rsidRPr="00635F61">
              <w:t>, midlertidige dører, gulv, glassvegger og gulvbelegg via tilkomstluker øst og vest.</w:t>
            </w:r>
          </w:p>
          <w:p w:rsidR="00635F61" w:rsidRPr="00635F61" w:rsidP="00635F61" w14:paraId="019462CD" w14:textId="77777777">
            <w:r w:rsidRPr="00635F61">
              <w:t>· Rydde 3 lagerrom og tømme renholdslager</w:t>
            </w:r>
          </w:p>
          <w:p w:rsidR="00635F61" w:rsidRPr="00635F61" w:rsidP="00635F61" w14:paraId="349EF77D" w14:textId="77777777">
            <w:r w:rsidRPr="00635F61">
              <w:t>· Framskaffe tilstrekkelig antall batterier til nødlysanlegg</w:t>
            </w:r>
          </w:p>
          <w:p w:rsidR="00635F61" w:rsidRPr="00635F61" w:rsidP="00635F61" w14:paraId="518945E9" w14:textId="77777777">
            <w:r w:rsidRPr="00635F61">
              <w:t>· Framskaffe Jod-</w:t>
            </w:r>
            <w:r w:rsidRPr="00635F61">
              <w:t>tabeletter</w:t>
            </w:r>
            <w:r w:rsidRPr="00635F61">
              <w:t xml:space="preserve"> og nødvendig mengde førstehjelpsutstyr.</w:t>
            </w:r>
          </w:p>
          <w:p w:rsidR="00635F61" w:rsidRPr="00635F61" w:rsidP="00635F61" w14:paraId="1A4BD646" w14:textId="77777777">
            <w:r w:rsidRPr="00635F61">
              <w:t xml:space="preserve">· Framskaffe vann og </w:t>
            </w:r>
            <w:r w:rsidRPr="00635F61">
              <w:t>nødrasjoner</w:t>
            </w:r>
          </w:p>
        </w:tc>
        <w:tc>
          <w:tcPr>
            <w:tcW w:w="51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35F61" w:rsidRPr="00635F61" w:rsidP="00635F61" w14:paraId="6A67F652" w14:textId="77777777"/>
        </w:tc>
      </w:tr>
      <w:tr w14:paraId="4B886F2B" w14:textId="77777777" w:rsidTr="00635F61">
        <w:tblPrEx>
          <w:tblW w:w="0" w:type="auto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24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35F61" w:rsidRPr="00635F61" w:rsidP="00635F61" w14:paraId="09235C36" w14:textId="77777777"/>
          <w:p w:rsidR="00635F61" w:rsidRPr="00635F61" w:rsidP="00635F61" w14:paraId="2C952A35" w14:textId="77777777">
            <w:r w:rsidRPr="00635F61">
              <w:t>25 til 48</w:t>
            </w:r>
          </w:p>
        </w:tc>
        <w:tc>
          <w:tcPr>
            <w:tcW w:w="91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35F61" w:rsidRPr="00635F61" w:rsidP="00635F61" w14:paraId="7180FBA2" w14:textId="77777777">
            <w:r w:rsidRPr="00635F61">
              <w:t xml:space="preserve">· Fjerne </w:t>
            </w:r>
            <w:r w:rsidRPr="00635F61">
              <w:t>innkassing</w:t>
            </w:r>
            <w:r w:rsidRPr="00635F61">
              <w:t xml:space="preserve"> rundt tilfluktsroms dører i hovedinngang mot nord, </w:t>
            </w:r>
            <w:r w:rsidRPr="00635F61">
              <w:t>funksjonsteste</w:t>
            </w:r>
            <w:r w:rsidRPr="00635F61">
              <w:t xml:space="preserve"> og smøre opp dørene.</w:t>
            </w:r>
          </w:p>
          <w:p w:rsidR="00635F61" w:rsidRPr="00635F61" w:rsidP="00635F61" w14:paraId="7C426185" w14:textId="77777777">
            <w:r w:rsidRPr="00635F61">
              <w:t xml:space="preserve">· Teste og smøre opp </w:t>
            </w:r>
            <w:r w:rsidRPr="00635F61">
              <w:t>adkomsdør</w:t>
            </w:r>
            <w:r w:rsidRPr="00635F61">
              <w:t xml:space="preserve"> fra korridor inn mot E blokk.</w:t>
            </w:r>
          </w:p>
          <w:p w:rsidR="00635F61" w:rsidRPr="00635F61" w:rsidP="00635F61" w14:paraId="19A42C45" w14:textId="77777777">
            <w:r w:rsidRPr="00635F61">
              <w:t>· Stenge ventilasjonsventilene i tak.</w:t>
            </w:r>
          </w:p>
          <w:p w:rsidR="00635F61" w:rsidRPr="00635F61" w:rsidP="00635F61" w14:paraId="4A431DC5" w14:textId="77777777">
            <w:r w:rsidRPr="00635F61">
              <w:t>· Bygg-rengjøre arealene.</w:t>
            </w:r>
          </w:p>
          <w:p w:rsidR="00635F61" w:rsidRPr="00635F61" w:rsidP="00635F61" w14:paraId="0BD9EC15" w14:textId="77777777">
            <w:r w:rsidRPr="00635F61">
              <w:t xml:space="preserve">· Montere </w:t>
            </w:r>
            <w:r w:rsidRPr="00635F61">
              <w:t>nødventilasjons</w:t>
            </w:r>
            <w:r w:rsidRPr="00635F61">
              <w:t xml:space="preserve">-aggregater på </w:t>
            </w:r>
            <w:r w:rsidRPr="00635F61">
              <w:t>tillufts</w:t>
            </w:r>
            <w:r w:rsidRPr="00635F61">
              <w:t xml:space="preserve"> bend i rom </w:t>
            </w:r>
            <w:r w:rsidRPr="00635F61">
              <w:t>øst( er</w:t>
            </w:r>
            <w:r w:rsidRPr="00635F61">
              <w:t xml:space="preserve"> lagret i krypekjeller i maskinhall)</w:t>
            </w:r>
          </w:p>
          <w:p w:rsidR="00635F61" w:rsidRPr="00635F61" w:rsidP="00635F61" w14:paraId="4242891E" w14:textId="77777777">
            <w:r w:rsidRPr="00635F61">
              <w:t>· Montere toalettbøtter og re-etablere dusjanlegg (lagret i krypekjeller)</w:t>
            </w:r>
          </w:p>
          <w:p w:rsidR="00635F61" w:rsidRPr="00635F61" w:rsidP="00635F61" w14:paraId="0D93132D" w14:textId="77777777">
            <w:r w:rsidRPr="00635F61">
              <w:t>· Klargjøre båre-</w:t>
            </w:r>
            <w:r w:rsidRPr="00635F61">
              <w:t>rom.(</w:t>
            </w:r>
            <w:r w:rsidRPr="00635F61">
              <w:t>Bårer fra sivilforsvaret)</w:t>
            </w:r>
          </w:p>
          <w:p w:rsidR="00635F61" w:rsidRPr="00635F61" w:rsidP="00635F61" w14:paraId="5E535F91" w14:textId="77777777">
            <w:r w:rsidRPr="00635F61">
              <w:t xml:space="preserve">· Legge fram utbryterverktøy på dertil egnet </w:t>
            </w:r>
            <w:r w:rsidRPr="00635F61">
              <w:t>sted.(</w:t>
            </w:r>
            <w:r w:rsidRPr="00635F61">
              <w:t xml:space="preserve"> Må kjøpes inn standard </w:t>
            </w:r>
            <w:r w:rsidRPr="00635F61">
              <w:t>sett )</w:t>
            </w:r>
          </w:p>
          <w:p w:rsidR="00635F61" w:rsidRPr="00635F61" w:rsidP="00635F61" w14:paraId="3F861CAF" w14:textId="77777777">
            <w:r w:rsidRPr="00635F61">
              <w:t>· Montere takstøtter i innfestninger som markert</w:t>
            </w:r>
          </w:p>
          <w:p w:rsidR="00635F61" w:rsidRPr="00635F61" w:rsidP="00635F61" w14:paraId="17074BB4" w14:textId="77777777"/>
        </w:tc>
        <w:tc>
          <w:tcPr>
            <w:tcW w:w="51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35F61" w:rsidRPr="00635F61" w:rsidP="00635F61" w14:paraId="0DF001F9" w14:textId="77777777"/>
        </w:tc>
      </w:tr>
      <w:tr w14:paraId="3E44628C" w14:textId="77777777" w:rsidTr="00635F61">
        <w:tblPrEx>
          <w:tblW w:w="0" w:type="auto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24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35F61" w:rsidRPr="00635F61" w:rsidP="00635F61" w14:paraId="4C1DA9EC" w14:textId="77777777">
            <w:r w:rsidRPr="00635F61">
              <w:t>49 til 71</w:t>
            </w:r>
          </w:p>
          <w:p w:rsidR="00635F61" w:rsidRPr="00635F61" w:rsidP="00635F61" w14:paraId="290CB2C1" w14:textId="77777777"/>
          <w:p w:rsidR="00635F61" w:rsidRPr="00635F61" w:rsidP="00635F61" w14:paraId="67325ECB" w14:textId="77777777"/>
          <w:p w:rsidR="00635F61" w:rsidRPr="00635F61" w:rsidP="00635F61" w14:paraId="126B72EE" w14:textId="77777777"/>
          <w:p w:rsidR="00635F61" w:rsidRPr="00635F61" w:rsidP="00635F61" w14:paraId="3F24DE7E" w14:textId="77777777"/>
          <w:p w:rsidR="00635F61" w:rsidRPr="00635F61" w:rsidP="00635F61" w14:paraId="04784CF0" w14:textId="77777777"/>
          <w:p w:rsidR="00635F61" w:rsidRPr="00635F61" w:rsidP="00635F61" w14:paraId="162C3967" w14:textId="77777777"/>
          <w:p w:rsidR="00635F61" w:rsidRPr="00635F61" w:rsidP="00635F61" w14:paraId="39A2F052" w14:textId="77777777">
            <w:r w:rsidRPr="00635F61">
              <w:t>72</w:t>
            </w:r>
          </w:p>
        </w:tc>
        <w:tc>
          <w:tcPr>
            <w:tcW w:w="91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35F61" w:rsidRPr="00635F61" w:rsidP="00635F61" w14:paraId="3AEA53B4" w14:textId="77777777">
            <w:r w:rsidRPr="00635F61">
              <w:t xml:space="preserve">· Montere </w:t>
            </w:r>
            <w:r w:rsidRPr="00635F61">
              <w:t>nødstrømsbatterier</w:t>
            </w:r>
            <w:r w:rsidRPr="00635F61">
              <w:t xml:space="preserve"> og teste nødlysanlegg</w:t>
            </w:r>
          </w:p>
          <w:p w:rsidR="00635F61" w:rsidRPr="00635F61" w:rsidP="00635F61" w14:paraId="4A99F908" w14:textId="77777777">
            <w:r w:rsidRPr="00635F61">
              <w:t>· Teste alle dører.</w:t>
            </w:r>
          </w:p>
          <w:p w:rsidR="00635F61" w:rsidRPr="00635F61" w:rsidP="00635F61" w14:paraId="0FF37D2E" w14:textId="77777777">
            <w:r w:rsidRPr="00635F61">
              <w:t xml:space="preserve">· Teste </w:t>
            </w:r>
            <w:r w:rsidRPr="00635F61">
              <w:t>nødventilasjonsanlegg</w:t>
            </w:r>
          </w:p>
          <w:p w:rsidR="00635F61" w:rsidRPr="00635F61" w:rsidP="00635F61" w14:paraId="0B15F5F3" w14:textId="77777777">
            <w:r w:rsidRPr="00635F61">
              <w:t xml:space="preserve">· Utføre trykktest og foreta sistekontroll av </w:t>
            </w:r>
            <w:r w:rsidRPr="00635F61">
              <w:t>dører,luker</w:t>
            </w:r>
            <w:r w:rsidRPr="00635F61">
              <w:t>,spjeld</w:t>
            </w:r>
            <w:r w:rsidRPr="00635F61">
              <w:t xml:space="preserve"> og </w:t>
            </w:r>
            <w:r w:rsidRPr="00635F61">
              <w:t>nødstrømsanlegg</w:t>
            </w:r>
            <w:r w:rsidRPr="00635F61">
              <w:t>.</w:t>
            </w:r>
          </w:p>
          <w:p w:rsidR="00635F61" w:rsidRPr="00635F61" w:rsidP="00635F61" w14:paraId="64893382" w14:textId="77777777">
            <w:r w:rsidRPr="00635F61">
              <w:t>· Lukke alle dører unntatt hovedinngang</w:t>
            </w:r>
          </w:p>
          <w:p w:rsidR="00635F61" w:rsidRPr="00635F61" w:rsidP="00635F61" w14:paraId="7E89DFF5" w14:textId="77777777">
            <w:r w:rsidRPr="00635F61">
              <w:t>· Vaske tilfluktsrommet.</w:t>
            </w:r>
          </w:p>
          <w:p w:rsidR="00635F61" w:rsidRPr="00635F61" w:rsidP="00635F61" w14:paraId="0A61C320" w14:textId="77777777"/>
          <w:p w:rsidR="00635F61" w:rsidRPr="00635F61" w:rsidP="00635F61" w14:paraId="638765AF" w14:textId="77777777">
            <w:r w:rsidRPr="00635F61">
              <w:t>· Rommet meldes klart til bruk</w:t>
            </w:r>
          </w:p>
        </w:tc>
        <w:tc>
          <w:tcPr>
            <w:tcW w:w="51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35F61" w:rsidRPr="00635F61" w:rsidP="00635F61" w14:paraId="5C54DA37" w14:textId="77777777"/>
        </w:tc>
      </w:tr>
    </w:tbl>
    <w:p w:rsidR="0052577D" w14:paraId="315CE21A" w14:textId="77777777"/>
    <w:p w:rsidR="0052577D" w14:paraId="315CE21B" w14:textId="77777777"/>
    <w:p w:rsidR="0052577D" w14:paraId="315CE21C" w14:textId="77777777">
      <w:pPr>
        <w:pStyle w:val="Normal2"/>
      </w:pPr>
    </w:p>
    <w:p w:rsidR="0052577D" w14:paraId="315CE21D" w14:textId="77777777">
      <w:pPr>
        <w:pStyle w:val="Punktheading"/>
        <w:rPr>
          <w:color w:val="808080"/>
        </w:rPr>
      </w:pPr>
      <w:r>
        <w:t>Kryss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4734"/>
        <w:gridCol w:w="4734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1" w:name="EK_Referanse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315CE221" w14:textId="77777777">
      <w:pPr>
        <w:pStyle w:val="Punktheading"/>
      </w:pPr>
      <w:bookmarkEnd w:id="1"/>
      <w:r>
        <w:t>Eksterne 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9468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2" w:name="EK_EksRef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315CE224" w14:textId="77777777">
      <w:pPr>
        <w:pStyle w:val="Normal2"/>
      </w:pPr>
      <w:bookmarkEnd w:id="2"/>
    </w:p>
    <w:sectPr w:rsidSect="00CC5637">
      <w:headerReference w:type="even" r:id="rId4"/>
      <w:headerReference w:type="default" r:id="rId5"/>
      <w:footerReference w:type="even" r:id="rId6"/>
      <w:footerReference w:type="default" r:id="rId7"/>
      <w:headerReference w:type="first" r:id="rId8"/>
      <w:footerReference w:type="first" r:id="rId9"/>
      <w:type w:val="continuous"/>
      <w:pgSz w:w="11907" w:h="16840" w:code="9"/>
      <w:pgMar w:top="1418" w:right="1021" w:bottom="851" w:left="1418" w:header="284" w:footer="454" w:gutter="0"/>
      <w:pgNumType w:start="1"/>
      <w:cols w:space="708"/>
      <w:formProt w:val="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315CE22C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3189"/>
      <w:gridCol w:w="3402"/>
      <w:gridCol w:w="3118"/>
    </w:tblGrid>
    <w:tr w14:paraId="315CE230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  <w:tcBorders>
            <w:top w:val="single" w:sz="4" w:space="0" w:color="auto"/>
          </w:tcBorders>
        </w:tcPr>
        <w:p w:rsidR="008348DF" w:rsidP="008348DF" w14:paraId="315CE22D" w14:textId="77777777">
          <w:pPr>
            <w:pStyle w:val="Footer"/>
            <w:tabs>
              <w:tab w:val="left" w:pos="1134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Gyldig fra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GjelderFra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6.07.2025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  <w:tcBorders>
            <w:top w:val="single" w:sz="4" w:space="0" w:color="auto"/>
          </w:tcBorders>
        </w:tcPr>
        <w:p w:rsidR="008348DF" w:rsidP="008348DF" w14:paraId="315CE22E" w14:textId="77777777">
          <w:pPr>
            <w:pStyle w:val="Footer"/>
            <w:tabs>
              <w:tab w:val="left" w:pos="1347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Versjon nr.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Utgave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.00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  <w:tcBorders>
            <w:top w:val="single" w:sz="4" w:space="0" w:color="auto"/>
          </w:tcBorders>
        </w:tcPr>
        <w:p w:rsidR="008348DF" w:rsidP="008348DF" w14:paraId="315CE22F" w14:textId="77777777">
          <w:pPr>
            <w:pStyle w:val="Footer"/>
            <w:tabs>
              <w:tab w:val="left" w:pos="948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Dok</w:t>
          </w:r>
          <w:r>
            <w:rPr>
              <w:i w:val="0"/>
              <w:sz w:val="20"/>
            </w:rPr>
            <w:t>. nr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RefN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KS2017.4.2.2-09</w:t>
          </w:r>
          <w:r>
            <w:rPr>
              <w:i w:val="0"/>
              <w:sz w:val="20"/>
            </w:rPr>
            <w:fldChar w:fldCharType="end"/>
          </w:r>
        </w:p>
      </w:tc>
    </w:tr>
    <w:tr w14:paraId="315CE234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</w:tcPr>
        <w:p w:rsidR="008348DF" w:rsidP="008348DF" w14:paraId="315CE231" w14:textId="77777777">
          <w:pPr>
            <w:pStyle w:val="Footer"/>
            <w:tabs>
              <w:tab w:val="left" w:pos="1134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Sign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krevetAv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Lars Hellevik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</w:tcPr>
        <w:p w:rsidR="008348DF" w:rsidP="008348DF" w14:paraId="315CE232" w14:textId="77777777">
          <w:pPr>
            <w:pStyle w:val="Footer"/>
            <w:tabs>
              <w:tab w:val="left" w:pos="1347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Godkjent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ignatu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Eirik Ørn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</w:tcPr>
        <w:p w:rsidR="008348DF" w:rsidP="008348DF" w14:paraId="315CE233" w14:textId="77777777">
          <w:pPr>
            <w:pStyle w:val="Footer"/>
            <w:tabs>
              <w:tab w:val="left" w:pos="948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Side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PAGE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2</w:t>
          </w:r>
          <w:r>
            <w:rPr>
              <w:i w:val="0"/>
              <w:sz w:val="20"/>
            </w:rPr>
            <w:fldChar w:fldCharType="end"/>
          </w:r>
          <w:r>
            <w:rPr>
              <w:i w:val="0"/>
              <w:sz w:val="20"/>
            </w:rPr>
            <w:t xml:space="preserve"> av </w:t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NUMPAGES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2</w:t>
          </w:r>
          <w:r>
            <w:rPr>
              <w:i w:val="0"/>
              <w:sz w:val="20"/>
            </w:rPr>
            <w:fldChar w:fldCharType="end"/>
          </w:r>
        </w:p>
      </w:tc>
    </w:tr>
  </w:tbl>
  <w:p w:rsidR="008348DF" w:rsidP="008348DF" w14:paraId="315CE235" w14:textId="77777777">
    <w:pPr>
      <w:pStyle w:val="Footer"/>
      <w:rPr>
        <w:i w:val="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315CE237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61265" w:rsidRPr="00061265" w14:paraId="315CE225" w14:textId="77777777">
    <w:pPr>
      <w:pStyle w:val="Header"/>
      <w:rPr>
        <w:szCs w:val="16"/>
      </w:rPr>
    </w:pPr>
    <w:r w:rsidRPr="00061265">
      <w:rPr>
        <w:b/>
        <w:szCs w:val="16"/>
      </w:rPr>
      <w:fldChar w:fldCharType="begin" w:fldLock="1"/>
    </w:r>
    <w:r w:rsidRPr="00061265">
      <w:rPr>
        <w:b/>
        <w:color w:val="000080"/>
        <w:szCs w:val="16"/>
      </w:rPr>
      <w:instrText>DOCPROPERTY EK_Bedriftsnavn</w:instrText>
    </w:r>
    <w:r w:rsidRPr="00061265">
      <w:rPr>
        <w:b/>
        <w:szCs w:val="16"/>
      </w:rPr>
      <w:fldChar w:fldCharType="separate"/>
    </w:r>
    <w:r w:rsidRPr="00061265">
      <w:rPr>
        <w:b/>
        <w:color w:val="000080"/>
        <w:szCs w:val="16"/>
      </w:rPr>
      <w:t>Laksevåg og Bergen Maritime Vgs</w:t>
    </w:r>
    <w:r w:rsidRPr="00061265">
      <w:rPr>
        <w:b/>
        <w:szCs w:val="16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9993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5457"/>
      <w:gridCol w:w="3685"/>
      <w:gridCol w:w="851"/>
    </w:tblGrid>
    <w:tr w14:paraId="315CE22A" w14:textId="77777777" w:rsidTr="00CC5637">
      <w:tblPrEx>
        <w:tblW w:w="9993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5457" w:type="dxa"/>
        </w:tcPr>
        <w:p w:rsidR="008348DF" w:rsidRPr="0051404E" w:rsidP="008348DF" w14:paraId="315CE226" w14:textId="77777777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376295" cy="402590"/>
                <wp:effectExtent l="0" t="0" r="0" b="0"/>
                <wp:docPr id="1" name="Bild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76295" cy="402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5" w:type="dxa"/>
        </w:tcPr>
        <w:p w:rsidR="008348DF" w:rsidRPr="00CC5637" w:rsidP="00CF0DEE" w14:paraId="315CE227" w14:textId="77777777">
          <w:pPr>
            <w:pStyle w:val="Header"/>
            <w:spacing w:before="240" w:after="60"/>
            <w:jc w:val="right"/>
            <w:rPr>
              <w:b/>
              <w:sz w:val="24"/>
              <w:szCs w:val="24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CC5637">
            <w:rPr>
              <w:b/>
              <w:sz w:val="24"/>
              <w:szCs w:val="24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CC5637">
            <w:rPr>
              <w:b/>
              <w:sz w:val="24"/>
              <w:szCs w:val="24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8348DF" w:rsidRPr="0051404E" w:rsidP="008348DF" w14:paraId="315CE228" w14:textId="77777777">
          <w:pPr>
            <w:jc w:val="right"/>
            <w:rPr>
              <w:b/>
            </w:rPr>
          </w:pPr>
          <w:r w:rsidRPr="0051404E">
            <w:rPr>
              <w:b/>
            </w:rPr>
            <w:fldChar w:fldCharType="begin" w:fldLock="1"/>
          </w:r>
          <w:r w:rsidRPr="0051404E">
            <w:rPr>
              <w:b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51404E">
            <w:rPr>
              <w:b/>
            </w:rPr>
            <w:t>SECTION 4 DELIVERY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8348DF" w:rsidP="008348DF" w14:paraId="315CE229" w14:textId="77777777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02024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6072" cy="507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8348DF" w:rsidP="008348DF" w14:paraId="315CE22B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315CE236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FFFFFF7F"/>
    <w:multiLevelType w:val="singleLevel"/>
    <w:tmpl w:val="18107D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>
    <w:nsid w:val="FFFFFF83"/>
    <w:multiLevelType w:val="singleLevel"/>
    <w:tmpl w:val="4E2C5ADC"/>
    <w:lvl w:ilvl="0">
      <w:start w:val="1"/>
      <w:numFmt w:val="bullet"/>
      <w:pStyle w:val="Punktmerketliste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>
    <w:nsid w:val="FFFFFF89"/>
    <w:multiLevelType w:val="singleLevel"/>
    <w:tmpl w:val="D1740C94"/>
    <w:lvl w:ilvl="0">
      <w:start w:val="1"/>
      <w:numFmt w:val="bullet"/>
      <w:pStyle w:val="Punktmerketlist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>
    <w:nsid w:val="12E802B8"/>
    <w:multiLevelType w:val="multilevel"/>
    <w:tmpl w:val="FF3A14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001932824">
    <w:abstractNumId w:val="2"/>
  </w:num>
  <w:num w:numId="2" w16cid:durableId="1135374423">
    <w:abstractNumId w:val="0"/>
  </w:num>
  <w:num w:numId="3" w16cid:durableId="952589852">
    <w:abstractNumId w:val="1"/>
  </w:num>
  <w:num w:numId="4" w16cid:durableId="166778089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writeProtection w:cryptProviderType="rsaFull" w:cryptAlgorithmClass="hash" w:cryptAlgorithmType="typeAny" w:cryptAlgorithmSid="4" w:cryptSpinCount="50000" w:hash="7HyB3y8OxoZk4WGdw6P6b4sRy4Q=&#10;" w:salt="hIqOl99kIr/+N0hyovEq7Q==&#10;"/>
  <w:zoom w:percent="100"/>
  <w:printFractionalCharacterWidth/>
  <w:embedSystemFonts/>
  <w:proofState w:spelling="clean" w:grammar="clean"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77D"/>
    <w:rsid w:val="00023831"/>
    <w:rsid w:val="00037330"/>
    <w:rsid w:val="00061265"/>
    <w:rsid w:val="000877EE"/>
    <w:rsid w:val="00136820"/>
    <w:rsid w:val="001D40A2"/>
    <w:rsid w:val="002A0407"/>
    <w:rsid w:val="003B4961"/>
    <w:rsid w:val="003C6DAE"/>
    <w:rsid w:val="004323E1"/>
    <w:rsid w:val="004C00E8"/>
    <w:rsid w:val="004E6573"/>
    <w:rsid w:val="0051404E"/>
    <w:rsid w:val="0052577D"/>
    <w:rsid w:val="005C51C7"/>
    <w:rsid w:val="005E76BE"/>
    <w:rsid w:val="00635F61"/>
    <w:rsid w:val="006371E2"/>
    <w:rsid w:val="00742174"/>
    <w:rsid w:val="007A7A3C"/>
    <w:rsid w:val="008348DF"/>
    <w:rsid w:val="0086091A"/>
    <w:rsid w:val="00893324"/>
    <w:rsid w:val="008D11BF"/>
    <w:rsid w:val="008D52AE"/>
    <w:rsid w:val="00922FFB"/>
    <w:rsid w:val="009626F1"/>
    <w:rsid w:val="009E03EB"/>
    <w:rsid w:val="00A62371"/>
    <w:rsid w:val="00A81B36"/>
    <w:rsid w:val="00B43266"/>
    <w:rsid w:val="00B87497"/>
    <w:rsid w:val="00BF5B13"/>
    <w:rsid w:val="00C04BAF"/>
    <w:rsid w:val="00C760BD"/>
    <w:rsid w:val="00CA6626"/>
    <w:rsid w:val="00CC5637"/>
    <w:rsid w:val="00CF0DEE"/>
    <w:rsid w:val="00D217AA"/>
    <w:rsid w:val="00D64EEC"/>
    <w:rsid w:val="00D871B1"/>
    <w:rsid w:val="00E35F25"/>
    <w:rsid w:val="00E506A8"/>
    <w:rsid w:val="00F064EF"/>
    <w:rsid w:val="00F10EB6"/>
    <w:rsid w:val="00FC0703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ekr_hørt" w:val="[Hørt av]"/>
    <w:docVar w:name="ekr_utgitt" w:val="[ResUtfylt]"/>
    <w:docVar w:name="ekr_verifisert" w:val="[Verifisert av]"/>
    <w:docVar w:name="EksRef" w:val="[EksRef]"/>
    <w:docVar w:name="ek_bedriftsnavn" w:val="Laksevåg og Bergen Maritime Vgs"/>
    <w:docVar w:name="ek_dbfields" w:val="EK_Avdeling¤2#4¤2#[Avdeling]¤3#EK_Avsnitt¤2#4¤2#[Avsnitt]¤3#EK_Bedriftsnavn¤2#1¤2#Laksevåg og Bergen Maritime Vgs¤3#EK_GjelderFra¤2#0¤2#[GjelderFra]¤3#EK_Opprettet¤2#0¤2#[Opprettet]¤3#EK_Utgitt¤2#0¤2#[Utgitt]¤3#EK_IBrukDato¤2#0¤2#[Endret]¤3#EK_DokumentID¤2#0¤2#[ID]¤3#EK_DokTittel¤2#0¤2#Standard Bokmål¤3#EK_DokType¤2#0¤2#[DokType]¤3#EK_EksRef¤2#2¤2#EksRef_Layout¤3#EK_Erstatter¤2#0¤2#[Erstatter]¤3#EK_ErstatterD¤2#0¤2#[ErstatterD]¤3#EK_Signatur¤2#0¤2#[Signatur]¤3#EK_Verifisert¤2#0¤2#[Verifisert av]¤3#EK_Hørt¤2#0¤2#[Hørt av]¤3#EK_AuditReview¤2#2¤2#;[Signaturliste];¤3#EK_AuditApprove¤2#2¤2#;[Signaturliste];¤3#EK_Gradering¤2#0¤2#[Gradering]¤3#EK_Gradnr¤2#4¤2#[Gradnr]¤3#EK_Kapittel¤2#4¤2#[Kapittel]¤3#EK_Referanse¤2#2¤2#Ref_Layout¤3#EK_RefNr¤2#0¤2#[RefNr]¤3#EK_Revisjon¤2#0¤2#[Rev]¤3#EK_Ansvarlig¤2#0¤2#[EK-Ansvarlig]¤3#EK_SkrevetAv¤2#0¤2#[Forfatter]¤3#EK_UText1¤2#0¤2#[UText1]¤3#EK_UText2¤2#0¤2#[UText2]¤3#EK_UText3¤2#0¤2#[UText3]¤3#EK_UText4¤2#0¤2#[UText4]¤3#EK_Status¤2#0¤2#[Status]¤3#EK_Stikkord¤2#0¤2#[Stikkord]¤3#EK_SuperStikkord¤2#0¤2#[SuperStikkord]¤3#EK_Rapport¤2#3¤2#[Tilknyttet rapport]¤3#EK_EKPrintMerke¤2#0¤2#Uoffisiell utskrift er kun gyldig på utskriftsdato¤3#EK_Watermark¤2#0¤2#Vannmerke¤3#EK_Utgave¤2#0¤2#[Ver]¤3#EK_Merknad¤2#7¤2#[Merknad]¤3#EK_VerLogg¤2#2¤2#[Versjonslogg]¤3#EK_RF1¤2#4¤2#[RF1]¤3#EK_RF2¤2#4¤2#[RF2]¤3#EK_RF3¤2#4¤2#[RF3]¤3#EK_RF4¤2#4¤2#[RF4]¤3#EK_RF5¤2#4¤2#[RF5]¤3#EK_RF6¤2#4¤2#[RF6]¤3#EK_RF7¤2#4¤2#[RF7]¤3#EK_RF8¤2#4¤2#[RF8]¤3#EK_RF9¤2#4¤2#[RF9]¤3#EK_Mappe1¤2#4¤2#[Mappe1]¤3#EK_Mappe2¤2#4¤2#[Mappe2]¤3#EK_Mappe3¤2#4¤2#[Mappe3]¤3#EK_Mappe4¤2#4¤2#[Mappe4]¤3#EK_Mappe5¤2#4¤2#[Mappe5]¤3#EK_Mappe6¤2#4¤2#[Mappe6]¤3#EK_Mappe7¤2#4¤2#[Mappe7]¤3#EK_Mappe8¤2#4¤2#[Mappe8]¤3#EK_Mappe9¤2#4¤2#[Mappe9]¤3#EK_DL¤2#0¤2#[dl]¤3#EK_GjelderTil¤2#0¤2#[GyldigTil]¤3#EK_Vedlegg¤2#2¤2#Ref_Layout¤3#EK_AvdelingOver¤2#4¤2#[AvdelingOver]¤3#EK_HRefNr¤2#0¤2#[HRefnr]¤3#EK_HbNavn¤2#0¤2#[HbNavn]¤3#EK_DokRefnr¤2#4¤2#¤3#EK_Dokendrdato¤2#4¤2#¤3#EK_HbType¤2#4¤2#¤3#EK_Offisiell¤2#4¤2#¤3#EK_VedleggRef¤2#4¤2#¤3#EK_Strukt00¤2#5¤2#[Strukturfelt]¤3#EK_Strukt01¤2#5¤2#[Strukturfelt]¤3#EK_Pub¤2#6¤2#¤3#EKR_DokType¤2#0¤2#[ResType]¤3#EKR_Doktittel¤2#0¤2#[ResTittel]¤3#EKR_DokumentID¤2#0¤2#[ResId]¤3#EKR_RefNr¤2#0¤2#[ResRefNr]¤3#EKR_Gradering¤2#0¤2#[ResGrad]¤3#EKR_Signatur¤2#0¤2#[ResSign]¤3#EKR_Verifisert¤2#0¤2#[Verifisert av]¤3#EKR_Hørt¤2#0¤2#[Hørt av]¤3#EKR_AuditReview¤2#2¤2#;[Signaturliste];¤3#EKR_AuditApprove¤2#2¤2#;[Signaturliste];¤3#EKR_AuditFinal¤2#2¤2#;[Signaturliste];¤3#EKR_Dokeier¤2#0¤2#[ResEier]¤3#EKR_Status¤2#0¤2#[ResStat]¤3#EKR_Opprettet¤2#0¤2#[ResOppr]¤3#EKR_Endret¤2#0¤2#[ResEndret]¤3#EKR_Ibruk¤2#0¤2#[ResIBruk]¤3#EKR_Rapport¤2#3¤2#[Tilknyttet rapport]¤3#EKR_Utgitt¤2#0¤2#[ResUtfylt]¤3#EKR_SkrevetAv¤2#0¤2#[Utfylt av]¤3#EKR_UText1¤2#0¤2#[RESUText1]¤3#EKR_UText2¤2#0¤2#[RESUText2]¤3#EKR_UText3¤2#0¤2#[RESUText3]¤3#EKR_UText4¤2#0¤2#[RESUText4]¤3#EKR_DokRefnr¤2#4¤2#¤3#EKR_Gradnr¤2#4¤2#¤3#EKR_Strukt00¤2#5¤2#[ ]¤3#"/>
    <w:docVar w:name="ek_endrfields" w:val="EK_Rapport¤1#"/>
    <w:docVar w:name="ek_format" w:val="-10"/>
    <w:docVar w:name="ek_hbnavn" w:val="[HbNavn]"/>
    <w:docVar w:name="ek_hørt" w:val="[Hørt av]"/>
    <w:docVar w:name="ek_rapport" w:val="[Tilknyttet rapport]"/>
    <w:docVar w:name="ek_superstikkord" w:val="[SuperStikkord]"/>
    <w:docVar w:name="EK_TYPE" w:val="MAL"/>
    <w:docVar w:name="ek_verifisert" w:val="[Verifisert av]"/>
    <w:docVar w:name="ek_watermark" w:val="Vannmerke"/>
    <w:docVar w:name="Erstatter" w:val="lab_erstatter"/>
    <w:docVar w:name="KHB" w:val="UB"/>
    <w:docVar w:name="skitten" w:val="0"/>
    <w:docVar w:name="tidek_vedlegg" w:val="--"/>
    <w:docVar w:name="Tittel" w:val="Dette er en Test tittel."/>
    <w:docVar w:name="__Grammarly_42___1" w:val="H4sIAAAAAAAEAKtWcslP9kxRslIyNDYytjS0MLQ0sbQ0NTY1NDZQ0lEKTi0uzszPAykwrAUANB5Ley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315CE215"/>
  <w15:chartTrackingRefBased/>
  <w15:docId w15:val="{566C91C8-7D24-4475-9BCE-4743B3EB1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Sample" w:semiHidden="1" w:unhideWhenUsed="1"/>
    <w:lsdException w:name="Normal T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rFonts w:ascii="Verdana" w:hAnsi="Verdana"/>
    </w:rPr>
  </w:style>
  <w:style w:type="paragraph" w:styleId="Heading1">
    <w:name w:val="heading 1"/>
    <w:basedOn w:val="Normal"/>
    <w:next w:val="Normal"/>
    <w:qFormat/>
    <w:pPr>
      <w:keepNext/>
      <w:tabs>
        <w:tab w:val="left" w:pos="357"/>
      </w:tabs>
      <w:spacing w:before="60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spacing w:before="60" w:after="60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spacing w:before="60"/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spacing w:before="0"/>
      <w:outlineLvl w:val="3"/>
    </w:pPr>
  </w:style>
  <w:style w:type="paragraph" w:styleId="Heading5">
    <w:name w:val="heading 5"/>
    <w:basedOn w:val="Normal"/>
    <w:next w:val="Normal"/>
    <w:qFormat/>
    <w:pPr>
      <w:outlineLvl w:val="4"/>
    </w:pPr>
    <w:rPr>
      <w:b/>
      <w:bCs/>
      <w:iCs/>
      <w:szCs w:val="26"/>
    </w:rPr>
  </w:style>
  <w:style w:type="paragraph" w:styleId="Heading6">
    <w:name w:val="heading 6"/>
    <w:basedOn w:val="Normal"/>
    <w:next w:val="Normal"/>
    <w:qFormat/>
    <w:pPr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sz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Pr>
      <w:i/>
      <w:sz w:val="18"/>
      <w:lang w:eastAsia="en-US"/>
    </w:rPr>
  </w:style>
  <w:style w:type="paragraph" w:styleId="Header">
    <w:name w:val="header"/>
    <w:basedOn w:val="Normal"/>
    <w:next w:val="Normal"/>
    <w:rPr>
      <w:sz w:val="16"/>
    </w:r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  <w:color w:val="000080"/>
      <w:sz w:val="24"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</w:rPr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  <w:rPr>
      <w:sz w:val="18"/>
    </w:rPr>
  </w:style>
  <w:style w:type="paragraph" w:customStyle="1" w:styleId="DBFelt">
    <w:name w:val="DBFelt"/>
    <w:basedOn w:val="Normal"/>
    <w:rPr>
      <w:color w:val="808080"/>
    </w:rPr>
  </w:style>
  <w:style w:type="paragraph" w:customStyle="1" w:styleId="Topptekst-HF16">
    <w:name w:val="Topptekst -HF16"/>
    <w:basedOn w:val="Normal"/>
    <w:pPr>
      <w:jc w:val="right"/>
    </w:pPr>
    <w:rPr>
      <w:b/>
      <w:sz w:val="32"/>
    </w:rPr>
  </w:style>
  <w:style w:type="paragraph" w:styleId="BodyText">
    <w:name w:val="Body Text"/>
    <w:basedOn w:val="Normal"/>
    <w:pPr>
      <w:spacing w:after="60"/>
    </w:pPr>
  </w:style>
  <w:style w:type="paragraph" w:customStyle="1" w:styleId="Normal2">
    <w:name w:val="Normal+2"/>
    <w:basedOn w:val="Normal"/>
    <w:rPr>
      <w:sz w:val="4"/>
    </w:rPr>
  </w:style>
  <w:style w:type="paragraph" w:customStyle="1" w:styleId="Punktmerketliste">
    <w:name w:val="Punktmerket liste"/>
    <w:basedOn w:val="Normal"/>
    <w:autoRedefine/>
    <w:pPr>
      <w:numPr>
        <w:numId w:val="1"/>
      </w:numPr>
    </w:pPr>
  </w:style>
  <w:style w:type="paragraph" w:customStyle="1" w:styleId="Punktmerketliste2">
    <w:name w:val="Punktmerket liste 2"/>
    <w:basedOn w:val="Normal"/>
    <w:autoRedefine/>
    <w:pPr>
      <w:numPr>
        <w:numId w:val="3"/>
      </w:numPr>
    </w:pPr>
  </w:style>
  <w:style w:type="paragraph" w:customStyle="1" w:styleId="Bunnsorttab">
    <w:name w:val="Bunn sort tab"/>
    <w:basedOn w:val="Normal"/>
    <w:pPr>
      <w:tabs>
        <w:tab w:val="left" w:pos="1134"/>
        <w:tab w:val="left" w:pos="4536"/>
        <w:tab w:val="left" w:pos="6407"/>
      </w:tabs>
    </w:pPr>
    <w:rPr>
      <w:i/>
    </w:rPr>
  </w:style>
  <w:style w:type="paragraph" w:customStyle="1" w:styleId="Bunnbltab">
    <w:name w:val="Bunn blå tab"/>
    <w:basedOn w:val="Normal"/>
    <w:rPr>
      <w:i/>
      <w:color w:val="000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theme" Target="theme/theme1.xml" /><Relationship Id="rId11" Type="http://schemas.openxmlformats.org/officeDocument/2006/relationships/numbering" Target="numbering.xml" /><Relationship Id="rId12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eader" Target="header1.xml" /><Relationship Id="rId5" Type="http://schemas.openxmlformats.org/officeDocument/2006/relationships/header" Target="header2.xml" /><Relationship Id="rId6" Type="http://schemas.openxmlformats.org/officeDocument/2006/relationships/footer" Target="footer1.xml" /><Relationship Id="rId7" Type="http://schemas.openxmlformats.org/officeDocument/2006/relationships/footer" Target="footer2.xml" /><Relationship Id="rId8" Type="http://schemas.openxmlformats.org/officeDocument/2006/relationships/header" Target="header3.xml" /><Relationship Id="rId9" Type="http://schemas.openxmlformats.org/officeDocument/2006/relationships/footer" Target="footer3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png" /><Relationship Id="rId2" Type="http://schemas.openxmlformats.org/officeDocument/2006/relationships/image" Target="media/image2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_\APPDATA\ROAMING\MICROSOFT\MALER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PERATIV_EK3TEMPDISABLED.DOT</Template>
  <TotalTime>1</TotalTime>
  <Pages>2</Pages>
  <Words>299</Words>
  <Characters>1871</Characters>
  <Application>Microsoft Office Word</Application>
  <DocSecurity>4</DocSecurity>
  <Lines>15</Lines>
  <Paragraphs>4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tandard Bokmål</vt:lpstr>
      <vt:lpstr>Standard</vt:lpstr>
    </vt:vector>
  </TitlesOfParts>
  <Company>Datakvalitet</Company>
  <LinksUpToDate>false</LinksUpToDate>
  <CharactersWithSpaces>2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lfluktsrom Sentrum; Rydding i løpet av 72 timer</dc:title>
  <dc:subject>Standard Bokmål|[RefNr]|</dc:subject>
  <dc:creator>Handbok</dc:creator>
  <dc:description>EK_Avdeling_x0002_4_x0002_[Avdeling]_x0003_EK_Avsnitt_x0002_4_x0002_[Avsnitt]_x0003_EK_Bedriftsnavn_x0002_1_x0002_Laksevåg og Bergen Maritime Vgs_x0003_EK_GjelderFra_x0002_0_x0002_[GjelderFra]_x0003_EK_Opprettet_x0002_0_x0002_[Opprettet]_x0003_EK_Utgitt_x0002_0_x0002_[Utgitt]_x0003_EK_IBrukDato_x0002_0_x0002_[Endret]_x0003_EK_DokumentID_x0002_0_x0002_[ID]_x0003_EK_DokTittel_x0002_0_x0002_Standard Bokmål_x0003_EK_DokType_x0002_0_x0002_[DokType]_x0003_EK_EksRef_x0002_2_x0002_EksRef_Layout_x0003_EK_Erstatter_x0002_0_x0002_[Erstatter]_x0003_EK_ErstatterD_x0002_0_x0002_[ErstatterD]_x0003_EK_Signatur_x0002_0_x0002_[Signatur]_x0003_EK_Verifisert_x0002_0_x0002_[Verifisert av]_x0003_EK_Hørt_x0002_0_x0002_[Hørt av]_x0003_EK_AuditReview_x0002_2_x0002_;[Signaturliste];_x0003_EK_AuditApprove_x0002_2_x0002_;[Signaturliste];_x0003_EK_Gradering_x0002_0_x0002_[Gradering]_x0003_EK_Gradnr_x0002_4_x0002_[Gradnr]_x0003_EK_Kapittel_x0002_4_x0002_[Kapittel]_x0003_EK_Referanse_x0002_2_x0002_Ref_Layout_x0003_EK_RefNr_x0002_0_x0002_[RefNr]_x0003_EK_Revisjon_x0002_0_x0002_[Rev]_x0003_EK_Ansvarlig_x0002_0_x0002_[EK-Ansvarlig]_x0003_EK_SkrevetAv_x0002_0_x0002_[Forfatter]_x0003_EK_UText1_x0002_0_x0002_[UText1]_x0003_EK_UText2_x0002_0_x0002_[UText2]_x0003_EK_UText3_x0002_0_x0002_[UText3]_x0003_EK_UText4_x0002_0_x0002_[UText4]_x0003_EK_Status_x0002_0_x0002_[Status]_x0003_EK_Stikkord_x0002_0_x0002_[Stikkord]_x0003_EK_SuperStikkord_x0002_0_x0002_[SuperStikkord]_x0003_EK_Rapport_x0002_3_x0002_[Tilknyttet rapport]_x0003_EK_EKPrintMerke_x0002_0_x0002_Uoffisiell utskrift er kun gyldig på utskriftsdato_x0003_EK_Watermark_x0002_0_x0002_Vannmerke_x0003_EK_Utgave_x0002_0_x0002_[Ver]_x0003_EK_Merknad_x0002_7_x0002_[Merknad]_x0003_EK_VerLogg_x0002_2_x0002_[Versjonslogg]_x0003_EK_RF1_x0002_4_x0002_[RF1]_x0003_EK_RF2_x0002_4_x0002_[RF2]_x0003_EK_RF3_x0002_4_x0002_[RF3]_x0003_EK_RF4_x0002_4_x0002_[RF4]_x0003_EK_RF5_x0002_4_x0002_[RF5]_x0003_EK_RF6_x0002_4_x0002_[RF6]_x0003_EK_RF7_x0002_4_x0002_[RF7]_x0003_EK_RF8_x0002_4_x0002_[RF8]_x0003_EK_RF9_x0002_4_x0002_[RF9]_x0003_EK_Mappe1_x0002_4_x0002_[Mappe1]_x0003_EK_Mappe2_x0002_4_x0002_[Mappe2]_x0003_EK_Mappe3_x0002_4_x0002_[Mappe3]_x0003_EK_Mappe4_x0002_4_x0002_[Mappe4]_x0003_EK_Mappe5_x0002_4_x0002_[Mappe5]_x0003_EK_Mappe6_x0002_4_x0002_[Mappe6]_x0003_EK_Mappe7_x0002_4_x0002_[Mappe7]_x0003_EK_Mappe8_x0002_4_x0002_[Mappe8]_x0003_EK_Mappe9_x0002_4_x0002_[Mappe9]_x0003_EK_DL_x0002_0_x0002_[dl]_x0003_EK_GjelderTil_x0002_0_x0002_[GyldigTil]_x0003_EK_Vedlegg_x0002_2_x0002_Ref_Layout_x0003_EK_AvdelingOver_x0002_4_x0002_[AvdelingOver]_x0003_EK_HRefNr_x0002_0_x0002_[HRefnr]_x0003_EK_HbNavn_x0002_0_x0002_[HbNavn]_x0003_EK_DokRefnr_x0002_4_x0002__x0003_EK_Dokendrdato_x0002_4_x0002__x0003_EK_HbType_x0002_4_x0002__x0003_EK_Offisiell_x0002_4_x0002__x0003_EK_VedleggRef_x0002_4_x0002__x0003_EK_Strukt00_x0002_5_x0002_[Strukturfelt]_x0003_EK_Strukt01_x0002_5_x0002_[Strukturfelt]_x0003_EK_Pub_x0002_6_x0002__x0003_EKR_DokType_x0002_0_x0002_[ResType]_x0003_EKR_Doktittel_x0002_0_x0002_[ResTittel]_x0003_EKR_DokumentID_x0002_0_x0002_[ResId]_x0003_EKR_RefNr_x0002_0_x0002_[ResRefNr]_x0003_EKR_Gradering_x0002_0_x0002_[ResGrad]_x0003_EKR_Signatur_x0002_0_x0002_[ResSign]_x0003_EKR_Verifisert_x0002_0_x0002_[Verifisert av]_x0003_EKR_Hørt_x0002_0_x0002_[Hørt av]_x0003_EKR_AuditReview_x0002_2_x0002_;[Signaturliste];_x0003_EKR_AuditApprove_x0002_2_x0002_;[Signaturliste];_x0003_EKR_AuditFinal_x0002_2_x0002_;[Signaturliste];_x0003_EKR_Dokeier_x0002_0_x0002_[ResEier]_x0003_EKR_Status_x0002_0_x0002_[ResStat]_x0003_EKR_Opprettet_x0002_0_x0002_[ResOppr]_x0003_EKR_Endret_x0002_0_x0002_[ResEndret]_x0003_EKR_Ibruk_x0002_0_x0002_[ResIBruk]_x0003_EKR_Rapport_x0002_3_x0002_[Tilknyttet rapport]_x0003_EKR_Utgitt_x0002_0_x0002_[ResUtfylt]_x0003_EKR_SkrevetAv_x0002_0_x0002_[Utfylt av]_x0003_EKR_UText1_x0002_0_x0002_[RESUText1]_x0003_EKR_UText2_x0002_0_x0002_[RESUText2]_x0003_EKR_UText3_x0002_0_x0002_[RESUText3]_x0003_EKR_UText4_x0002_0_x0002_[RESUText4]_x0003_EKR_DokRefnr_x0002_4_x0002__x0003_EKR_Gradnr_x0002_4_x0002__x0003_EKR_Strukt00_x0002_5_x0002_[ ]_x0003_</dc:description>
  <cp:lastModifiedBy>Eirik Ørn</cp:lastModifiedBy>
  <cp:revision>3</cp:revision>
  <cp:lastPrinted>2008-01-07T10:39:00Z</cp:lastPrinted>
  <dcterms:created xsi:type="dcterms:W3CDTF">2020-07-14T08:29:00Z</dcterms:created>
  <dcterms:modified xsi:type="dcterms:W3CDTF">2025-07-16T08:42:00Z</dcterms:modified>
  <cp:category>EK_Rapport_x0001_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Bedriftsnavn">
    <vt:lpwstr>Laksevåg og Bergen Maritime Vgs</vt:lpwstr>
  </property>
  <property fmtid="{D5CDD505-2E9C-101B-9397-08002B2CF9AE}" pid="3" name="EK_DokTittel">
    <vt:lpwstr>Tilfluktsrom Sentrum; Rydding i løpet av 72 timer</vt:lpwstr>
  </property>
  <property fmtid="{D5CDD505-2E9C-101B-9397-08002B2CF9AE}" pid="4" name="EK_GjelderFra">
    <vt:lpwstr>16.07.2025</vt:lpwstr>
  </property>
  <property fmtid="{D5CDD505-2E9C-101B-9397-08002B2CF9AE}" pid="5" name="EK_RefNr">
    <vt:lpwstr>KS2017.4.2.2-09</vt:lpwstr>
  </property>
  <property fmtid="{D5CDD505-2E9C-101B-9397-08002B2CF9AE}" pid="6" name="EK_S00M0101">
    <vt:lpwstr>KVALITETSSYSTEM</vt:lpwstr>
  </property>
  <property fmtid="{D5CDD505-2E9C-101B-9397-08002B2CF9AE}" pid="7" name="EK_S00M0201">
    <vt:lpwstr>SECTION 4 DELIVERY</vt:lpwstr>
  </property>
  <property fmtid="{D5CDD505-2E9C-101B-9397-08002B2CF9AE}" pid="8" name="EK_Signatur">
    <vt:lpwstr>Eirik Ørn</vt:lpwstr>
  </property>
  <property fmtid="{D5CDD505-2E9C-101B-9397-08002B2CF9AE}" pid="9" name="EK_SkrevetAv">
    <vt:lpwstr>Lars Hellevik</vt:lpwstr>
  </property>
  <property fmtid="{D5CDD505-2E9C-101B-9397-08002B2CF9AE}" pid="10" name="EK_Utgave">
    <vt:lpwstr>1.00</vt:lpwstr>
  </property>
  <property fmtid="{D5CDD505-2E9C-101B-9397-08002B2CF9AE}" pid="11" name="EK_Watermark">
    <vt:lpwstr>Vannmerke</vt:lpwstr>
  </property>
</Properties>
</file>